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TRUE_cluster-TRUE_main-se-CR2_cluster-se-CR2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TRUE_cluster-TRUE_main-se-CR2_cluster-se-CR2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7, -0.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 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 -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 0.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7, -0.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 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 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 0.00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9, 0.3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44, 0.3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88, 0.4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91, 0.4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6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62, 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37, 0.4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76, -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63, 0.67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6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37, 0.8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83, 0.3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85, 1.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66, 0.3067]</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TRUE_cluster-TRUE_main-se-CR2_cluster-se-CR2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TRUE_cluster-TRUE_main-se-CR2_cluster-se-CR2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TRUE_cluster-TRUE_main-se-CR2_cluster-se-CR2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1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8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TRUE_cluster-TRUE_main-se-CR2_cluster-se-CR2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TRUE_cluster-TRUE_main-se-CR2_cluster-se-CR2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5</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9</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07:58:54Z</dcterms:created>
  <dcterms:modified xsi:type="dcterms:W3CDTF">2023-06-02T07: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